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ctor</w:t>
      </w:r>
      <w:r>
        <w:t xml:space="preserve"> </w:t>
      </w:r>
      <w:r>
        <w:t xml:space="preserve">in</w:t>
      </w:r>
      <w:r>
        <w:t xml:space="preserve"> </w:t>
      </w:r>
      <w:r>
        <w:t xml:space="preserve">New</w:t>
      </w:r>
      <w:r>
        <w:t xml:space="preserve"> </w:t>
      </w:r>
      <w:r>
        <w:t xml:space="preserve">Zealand</w:t>
      </w:r>
      <w:r>
        <w:t xml:space="preserve"> </w:t>
      </w:r>
      <w:r>
        <w:t xml:space="preserve">Wellington</w:t>
      </w:r>
    </w:p>
    <w:bookmarkStart w:id="20" w:name="scholarship-application-letter"/>
    <w:p>
      <w:pPr>
        <w:pStyle w:val="Heading1"/>
      </w:pPr>
      <w:r>
        <w:t xml:space="preserve">SCHOLARSHIP APPLICATION LETTER</w:t>
      </w:r>
    </w:p>
    <w:p>
      <w:pPr>
        <w:pStyle w:val="FirstParagraph"/>
      </w:pPr>
      <w:r>
        <w:t xml:space="preserve">For the International Acting Scholarship Program</w:t>
      </w:r>
    </w:p>
    <w:bookmarkEnd w:id="20"/>
    <w:p>
      <w:pPr>
        <w:pStyle w:val="BodyText"/>
      </w:pPr>
      <w:r>
        <w:t xml:space="preserve">October 26, 2023</w:t>
      </w:r>
    </w:p>
    <w:p>
      <w:pPr>
        <w:pStyle w:val="BodyText"/>
      </w:pPr>
      <w:r>
        <w:t xml:space="preserve">International Arts Foundation Scholarship Committee</w:t>
      </w:r>
      <w:r>
        <w:br/>
      </w:r>
      <w:r>
        <w:t xml:space="preserve">Wellington Cultural Center</w:t>
      </w:r>
      <w:r>
        <w:br/>
      </w:r>
      <w:r>
        <w:t xml:space="preserve">Te Aro, Wellington 6011</w:t>
      </w:r>
      <w:r>
        <w:br/>
      </w:r>
      <w:r>
        <w:t xml:space="preserve">New Zealand</w:t>
      </w:r>
    </w:p>
    <w:bookmarkStart w:id="21" w:name="Xe7077fd8bc70b685de38030bed87f2af21e02b7"/>
    <w:p>
      <w:pPr>
        <w:pStyle w:val="Heading2"/>
      </w:pPr>
      <w:r>
        <w:t xml:space="preserve">Subject: Comprehensive Scholarship Application for Master of Performing Arts in New Zealand Wellington</w:t>
      </w:r>
    </w:p>
    <w:bookmarkEnd w:id="21"/>
    <w:p>
      <w:pPr>
        <w:pStyle w:val="FirstParagraph"/>
      </w:pPr>
      <w:r>
        <w:t xml:space="preserve">Dear Scholarship Committee,</w:t>
      </w:r>
    </w:p>
    <w:p>
      <w:pPr>
        <w:pStyle w:val="BodyText"/>
      </w:pPr>
      <w:r>
        <w:t xml:space="preserve">With profound enthusiasm and unwavering dedication to the art of performance, I am submitting my formal Scholarship Application Letter for the prestigious International Acting Scholarship at Toi Whakaari: New Zealand Drama School in Wellington. As an emerging Actor with a decade of theatrical experience spanning Europe and Asia, I have meticulously researched institutions that embody artistic innovation while fostering cultural exchange—making New Zealand Wellington not just a destination, but the essential crucible for my artistic evolution.</w:t>
      </w:r>
    </w:p>
    <w:p>
      <w:pPr>
        <w:pStyle w:val="BodyText"/>
      </w:pPr>
      <w:r>
        <w:t xml:space="preserve">My journey as an Actor began at age 14 in community theater productions in Tokyo, where I developed an intimate understanding of character embodiment through rigorous physical training. This foundation evolved during my studies at the London Academy of Music and Dramatic Art (LAMDA), where I earned a First-Class Honours degree in Classical Acting. My professional trajectory includes lead roles in Shakespearean adaptations at the Globe Theatre, contemporary pieces with the National Theatre Studio, and an acclaimed performance as "Maggie" in a critically praised production of *Crimes of the Heart* that toured across 15 European cities. However, I recognized that true artistic growth demands immersion within diverse cultural ecosystems—a realization cemented during a transformative internship at Wellington's renowned Weta Workshop, where I observed how New Zealand's unique storytelling traditions merge with global filmmaking innovation.</w:t>
      </w:r>
    </w:p>
    <w:p>
      <w:pPr>
        <w:pStyle w:val="BodyText"/>
      </w:pPr>
      <w:r>
        <w:t xml:space="preserve">It is precisely this synergy that draws me to New Zealand Wellington. The city’s status as the "Hollywood of the South Pacific" isn't merely a marketing slogan—it’s an artistic reality. Here, film studios like Weta Digital and Park Road Post have redefined visual storytelling, while Toi Whakaari offers a curriculum uniquely positioned at the intersection of Māori performance traditions and contemporary global theatre. My research confirmed that Wellington’s acting programs integrate te ao Māori (Māori worldview) into actor training through partnerships with Te Wānanga o Aotearoa, creating culturally responsive methodologies that are absent in most European or American conservatories. This alignment with my core belief—that theater must honor its cultural roots while embracing universal human truths—makes New Zealand Wellington the non-negotiable destination for my advanced studies.</w:t>
      </w:r>
    </w:p>
    <w:p>
      <w:pPr>
        <w:pStyle w:val="BodyText"/>
      </w:pPr>
      <w:r>
        <w:t xml:space="preserve">As a Scholarship Application Letter, this document articulates how the International Acting Scholarship would catalyze three critical dimensions of my artistic development: First, financial support would enable me to fully engage with Toi Whakaari’s industry immersion program at Wellington’s Te Papa Tongarewa Museum (where I will collaborate with Māori cultural practitioners on indigenous performance narratives). Second, it would allow me to participate in the annual Wellington Film Festival's Emerging Filmmakers Lab—a rare opportunity for actors to co-create work alongside directors and writers in a live production environment. Third, the scholarship’s mentorship component would connect me with industry veterans like director Taika Waititi (a Toi Whakaari alumnus) whose work embodies the cross-pollination of Māori storytelling and global cinema I aspire to cultivate.</w:t>
      </w:r>
    </w:p>
    <w:p>
      <w:pPr>
        <w:pStyle w:val="BodyText"/>
      </w:pPr>
      <w:r>
        <w:t xml:space="preserve">My artistic philosophy centers on "embodied authenticity," a practice rooted in understanding that every Actor carries cultural, historical, and personal baggage that informs performance. In Wellington, I intend to investigate how this philosophy intersects with Te Tiriti o Waitangi (the Treaty of Waitangi) principles—specifically through my proposed thesis project: *Performing Indigenous Narratives in Post-Colonial New Zealand*. This research would involve documenting Māori storytelling techniques during a residency at Te Whare Wānanga o Awanuiarangi, then adapting these methods for contemporary stage work. Having already consulted with Toi Whakaari’s senior faculty about this project, I received their enthusiastic endorsement and commitment to support my research within their curriculum.</w:t>
      </w:r>
    </w:p>
    <w:p>
      <w:pPr>
        <w:pStyle w:val="BodyText"/>
      </w:pPr>
      <w:r>
        <w:t xml:space="preserve">Financial barriers have historically limited my access to such transformative opportunities. While I’ve secured partial funding through regional theater grants in the UK, the $25,000 scholarship amount is critical for covering tuition at Toi Whakaari’s two-year MA program plus living expenses in Wellington—a city where accommodation costs exceed typical student budgets by 37%. Without this support, my dream of becoming an Actor who bridges Eastern and Western performance traditions would remain unrealized. The International Acting Scholarship represents not merely financial aid, but an investment in cultural exchange that directly advances New Zealand’s vision as a global arts hub.</w:t>
      </w:r>
    </w:p>
    <w:p>
      <w:pPr>
        <w:pStyle w:val="BodyText"/>
      </w:pPr>
      <w:r>
        <w:t xml:space="preserve">My commitment to Wellington extends beyond academia. I’ve already initiated partnerships with the Wellington City Council’s Creative Industries Unit to develop a community theater project for youth at Te Wharekura o Tairāwhiti (a Māori language school), which will run during my studies. This initiative, approved by local kaumātua (Māori elders), aligns with Toi Whakaari’s community engagement mandate and demonstrates my dedication to giving back to the New Zealand Wellington arts ecosystem I aim to join.</w:t>
      </w:r>
    </w:p>
    <w:p>
      <w:pPr>
        <w:pStyle w:val="BodyText"/>
      </w:pPr>
      <w:r>
        <w:t xml:space="preserve">Upon completing my MA, I will return to Asia as an Artist-in-Residence at Singapore’s Esplanade Theatre, where I’ll implement methodologies learned in Wellington. My long-term vision is establishing the Pacific Storytelling Collective—a transnational network connecting Māori and Asian performance artists—fostering cross-cultural dialogue through theater. This mission directly supports New Zealand's foreign cultural diplomacy goals as outlined in its 2023 Creative Industries Strategy, making me not just a beneficiary but an active contributor to Wellington’s global artistic reputation.</w:t>
      </w:r>
    </w:p>
    <w:p>
      <w:pPr>
        <w:pStyle w:val="BodyText"/>
      </w:pPr>
      <w:r>
        <w:t xml:space="preserve">As I conclude this Scholarship Application Letter, I reflect on how profoundly New Zealand Wellington has shaped my artistic identity. Visiting the Weta Cave during my research trip last year was a revelation: seeing prosthetic makeup for *The Lord of the Rings* alongside contemporary Māori carvings illuminated how storytelling transcends time and culture. That moment crystallized my understanding that as an Actor, I must be both student and creator of cultural dialogue. New Zealand Wellington isn’t merely where I will study—it is where I will discover my most authentic voice as an international Artist.</w:t>
      </w:r>
    </w:p>
    <w:p>
      <w:pPr>
        <w:pStyle w:val="BodyText"/>
      </w:pPr>
      <w:r>
        <w:t xml:space="preserve">I have attached all required documentation, including letters of recommendation from LAMDA faculty and Weta Workshop producers. Thank you for considering my application with the urgency this artistic journey demands. I am eager to discuss how my vision for culturally grounded performance can flourish within New Zealand Wellington’s vibrant creative community.</w:t>
      </w:r>
    </w:p>
    <w:p>
      <w:pPr>
        <w:pStyle w:val="BodyText"/>
      </w:pPr>
      <w:r>
        <w:t xml:space="preserve">Sincerely,</w:t>
      </w:r>
    </w:p>
    <w:p>
      <w:pPr>
        <w:pStyle w:val="BodyText"/>
      </w:pPr>
      <w:r>
        <w:t xml:space="preserve">Aiko Tanaka</w:t>
      </w:r>
    </w:p>
    <w:p>
      <w:pPr>
        <w:pStyle w:val="BodyText"/>
      </w:pPr>
      <w:r>
        <w:t xml:space="preserve">London, United Kingdom</w:t>
      </w:r>
    </w:p>
    <w:p>
      <w:pPr>
        <w:pStyle w:val="BodyText"/>
      </w:pPr>
      <w:hyperlink r:id="rId22">
        <w:r>
          <w:rPr>
            <w:rStyle w:val="Hyperlink"/>
          </w:rPr>
          <w:t xml:space="preserve">aiko.tanaka@theatre.com</w:t>
        </w:r>
      </w:hyperlink>
      <w:r>
        <w:br/>
      </w:r>
      <w:r>
        <w:t xml:space="preserve">+44 7912 345678</w:t>
      </w:r>
    </w:p>
    <w:p>
      <w:pPr>
        <w:pStyle w:val="BodyText"/>
      </w:pPr>
      <w:r>
        <w:t xml:space="preserve">Word Count: 856</w:t>
      </w:r>
    </w:p>
    <w:p>
      <w:pPr>
        <w:pStyle w:val="BodyText"/>
      </w:pPr>
      <w:r>
        <w:rPr>
          <w:iCs/>
          <w:i/>
        </w:rPr>
        <w:t xml:space="preserve">This Scholarship Application Letter emphasizes the unique synergy between Actor development, New Zealand Wellington's cultural infrastructure, and global arts edu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mailto:aiko.tanaka@theatre.com" TargetMode="External" /></Relationships>
</file>

<file path=word/_rels/footnotes.xml.rels><?xml version="1.0" encoding="UTF-8"?><Relationships xmlns="http://schemas.openxmlformats.org/package/2006/relationships"><Relationship Type="http://schemas.openxmlformats.org/officeDocument/2006/relationships/hyperlink" Id="rId22" Target="mailto:aiko.tanaka@theatr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ctor in New Zealand Wellington</dc:title>
  <dc:creator/>
  <dc:language>en</dc:language>
  <cp:keywords/>
  <dcterms:created xsi:type="dcterms:W3CDTF">2026-07-24T04:07:51Z</dcterms:created>
  <dcterms:modified xsi:type="dcterms:W3CDTF">2026-07-24T04:07:51Z</dcterms:modified>
</cp:coreProperties>
</file>

<file path=docProps/custom.xml><?xml version="1.0" encoding="utf-8"?>
<Properties xmlns="http://schemas.openxmlformats.org/officeDocument/2006/custom-properties" xmlns:vt="http://schemas.openxmlformats.org/officeDocument/2006/docPropsVTypes"/>
</file>